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Нухова Камилла 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234088" cy="1414913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34088" cy="1414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319163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2921886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1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76933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01362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51038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3468363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8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475926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51211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1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55771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5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821541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1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3000588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976623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99023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2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4182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1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Нухова Камилла Руслановна</dc:creator>
  <dc:language>ru-RU</dc:language>
  <cp:keywords/>
  <dcterms:created xsi:type="dcterms:W3CDTF">2025-08-15T13:47:50Z</dcterms:created>
  <dcterms:modified xsi:type="dcterms:W3CDTF">2025-08-15T13:4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